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0A376" w14:textId="0E7FA2D6" w:rsidR="002F65E3" w:rsidRPr="00F00F24" w:rsidRDefault="00585BD2" w:rsidP="00585BD2">
      <w:pPr>
        <w:jc w:val="center"/>
        <w:rPr>
          <w:rFonts w:ascii="Times New Roman" w:hAnsi="Times New Roman" w:cs="Times New Roman"/>
          <w:b/>
          <w:bCs/>
          <w:sz w:val="28"/>
          <w:u w:val="single"/>
        </w:rPr>
      </w:pPr>
      <w:r w:rsidRPr="00F00F24">
        <w:rPr>
          <w:rFonts w:ascii="Times New Roman" w:hAnsi="Times New Roman" w:cs="Times New Roman"/>
          <w:b/>
          <w:bCs/>
          <w:sz w:val="28"/>
          <w:u w:val="single"/>
        </w:rPr>
        <w:t>Group Assignment</w:t>
      </w:r>
    </w:p>
    <w:p w14:paraId="0354F582" w14:textId="5C28563F" w:rsidR="00994FA3" w:rsidRDefault="007C4F2F" w:rsidP="00994FA3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(Batch 1)</w:t>
      </w:r>
    </w:p>
    <w:p w14:paraId="1281A2A7" w14:textId="0CEFE832" w:rsidR="00994FA3" w:rsidRPr="00994FA3" w:rsidRDefault="00994FA3" w:rsidP="00994FA3">
      <w:pPr>
        <w:ind w:left="-227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</w:rPr>
        <w:t>Topic</w:t>
      </w:r>
      <w:r w:rsidRPr="00994FA3">
        <w:rPr>
          <w:rFonts w:ascii="Times New Roman" w:hAnsi="Times New Roman" w:cs="Times New Roman"/>
          <w:b/>
          <w:bCs/>
          <w:sz w:val="24"/>
          <w:szCs w:val="24"/>
        </w:rPr>
        <w:t>: SQL fundamentals Retrieving Data Using the SQL SELECT Statement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4FA3">
        <w:rPr>
          <w:rFonts w:ascii="Times New Roman" w:hAnsi="Times New Roman" w:cs="Times New Roman"/>
          <w:b/>
          <w:bCs/>
          <w:sz w:val="24"/>
          <w:szCs w:val="24"/>
        </w:rPr>
        <w:t>Restricting and Sorting Data​</w:t>
      </w:r>
    </w:p>
    <w:p w14:paraId="530DB53C" w14:textId="0D17D965" w:rsidR="00DD54AC" w:rsidRDefault="00C90370" w:rsidP="00E96BAB">
      <w:pPr>
        <w:ind w:left="-227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Team members:</w:t>
      </w:r>
    </w:p>
    <w:p w14:paraId="3DDC65E5" w14:textId="77777777" w:rsidR="00E96BAB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Rahul Veer Singh</w:t>
      </w:r>
    </w:p>
    <w:p w14:paraId="4B3DD835" w14:textId="77777777" w:rsidR="00E96BAB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Ashwini</w:t>
      </w:r>
      <w:r w:rsidRPr="00C90370">
        <w:rPr>
          <w:rFonts w:ascii="Times New Roman" w:hAnsi="Times New Roman" w:cs="Times New Roman"/>
          <w:b/>
          <w:bCs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Cs w:val="22"/>
        </w:rPr>
        <w:t>J</w:t>
      </w:r>
      <w:r w:rsidRPr="00C90370">
        <w:rPr>
          <w:rFonts w:ascii="Times New Roman" w:hAnsi="Times New Roman" w:cs="Times New Roman"/>
          <w:b/>
          <w:bCs/>
          <w:szCs w:val="22"/>
        </w:rPr>
        <w:t>anthe</w:t>
      </w:r>
      <w:proofErr w:type="spellEnd"/>
    </w:p>
    <w:p w14:paraId="1E9C572D" w14:textId="77777777" w:rsidR="00E96BAB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 xml:space="preserve">M. </w:t>
      </w:r>
      <w:proofErr w:type="spellStart"/>
      <w:r>
        <w:rPr>
          <w:rFonts w:ascii="Times New Roman" w:hAnsi="Times New Roman" w:cs="Times New Roman"/>
          <w:b/>
          <w:bCs/>
          <w:szCs w:val="22"/>
        </w:rPr>
        <w:t>Maneesha</w:t>
      </w:r>
      <w:proofErr w:type="spellEnd"/>
    </w:p>
    <w:p w14:paraId="6EC91EBB" w14:textId="77777777" w:rsidR="00E96BAB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Rishabh Singh</w:t>
      </w:r>
    </w:p>
    <w:p w14:paraId="34ACCD6B" w14:textId="77777777" w:rsidR="00E96BAB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proofErr w:type="spellStart"/>
      <w:r>
        <w:rPr>
          <w:rFonts w:ascii="Times New Roman" w:hAnsi="Times New Roman" w:cs="Times New Roman"/>
          <w:b/>
          <w:bCs/>
          <w:szCs w:val="22"/>
        </w:rPr>
        <w:t>Madhurima</w:t>
      </w:r>
      <w:proofErr w:type="spellEnd"/>
      <w:r>
        <w:rPr>
          <w:rFonts w:ascii="Times New Roman" w:hAnsi="Times New Roman" w:cs="Times New Roman"/>
          <w:b/>
          <w:bCs/>
          <w:szCs w:val="22"/>
        </w:rPr>
        <w:t xml:space="preserve"> Nidhi </w:t>
      </w:r>
      <w:proofErr w:type="spellStart"/>
      <w:r w:rsidRPr="00C90370">
        <w:rPr>
          <w:rFonts w:ascii="Times New Roman" w:hAnsi="Times New Roman" w:cs="Times New Roman"/>
          <w:b/>
          <w:bCs/>
          <w:szCs w:val="22"/>
        </w:rPr>
        <w:t>Sree</w:t>
      </w:r>
      <w:proofErr w:type="spellEnd"/>
      <w:r w:rsidRPr="00C90370">
        <w:rPr>
          <w:rFonts w:ascii="Times New Roman" w:hAnsi="Times New Roman" w:cs="Times New Roman"/>
          <w:b/>
          <w:bCs/>
          <w:szCs w:val="22"/>
        </w:rPr>
        <w:t xml:space="preserve"> K</w:t>
      </w:r>
    </w:p>
    <w:p w14:paraId="6451417C" w14:textId="77777777" w:rsidR="00E96BAB" w:rsidRPr="00C90370" w:rsidRDefault="00E96BAB" w:rsidP="00E96BAB">
      <w:pPr>
        <w:pStyle w:val="ListParagraph"/>
        <w:numPr>
          <w:ilvl w:val="0"/>
          <w:numId w:val="5"/>
        </w:numPr>
        <w:ind w:left="190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Ujjwal Pandey</w:t>
      </w:r>
    </w:p>
    <w:p w14:paraId="567A354E" w14:textId="295BC987" w:rsidR="00585BD2" w:rsidRPr="00585BD2" w:rsidRDefault="00585BD2" w:rsidP="00585BD2">
      <w:pPr>
        <w:rPr>
          <w:rFonts w:ascii="Times New Roman" w:hAnsi="Times New Roman" w:cs="Times New Roman"/>
          <w:b/>
          <w:bCs/>
          <w:sz w:val="28"/>
        </w:rPr>
      </w:pPr>
    </w:p>
    <w:p w14:paraId="414F11DD" w14:textId="016D774D" w:rsidR="00585BD2" w:rsidRDefault="00585BD2" w:rsidP="00585BD2">
      <w:pPr>
        <w:ind w:left="-227"/>
        <w:rPr>
          <w:rFonts w:ascii="Times New Roman" w:hAnsi="Times New Roman" w:cs="Times New Roman"/>
          <w:b/>
          <w:bCs/>
          <w:sz w:val="24"/>
          <w:szCs w:val="24"/>
        </w:rPr>
      </w:pPr>
      <w:r w:rsidRPr="00585BD2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>s:</w:t>
      </w:r>
    </w:p>
    <w:p w14:paraId="5F866604" w14:textId="43641C23" w:rsidR="00585BD2" w:rsidRPr="00585BD2" w:rsidRDefault="00585BD2" w:rsidP="00585BD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85BD2">
        <w:rPr>
          <w:rFonts w:ascii="Times New Roman" w:hAnsi="Times New Roman" w:cs="Times New Roman"/>
          <w:b/>
          <w:bCs/>
          <w:sz w:val="24"/>
          <w:szCs w:val="24"/>
        </w:rPr>
        <w:t>Rahul’s table:</w:t>
      </w:r>
    </w:p>
    <w:p w14:paraId="6D5EAF30" w14:textId="4F7AF2A5" w:rsidR="00585BD2" w:rsidRDefault="00585BD2" w:rsidP="00585B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4DC04FB" wp14:editId="2AF71405">
            <wp:extent cx="5867709" cy="1668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71431" cy="166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B8679" w14:textId="56133BB4" w:rsidR="00DC37B1" w:rsidRDefault="00DC37B1" w:rsidP="00DC37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ishabh’s table:</w:t>
      </w:r>
    </w:p>
    <w:p w14:paraId="3AE64F91" w14:textId="72A97AB4" w:rsidR="00DC37B1" w:rsidRDefault="00DC37B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95DED82" wp14:editId="2338D0E8">
            <wp:extent cx="5859780" cy="2186940"/>
            <wp:effectExtent l="0" t="0" r="7620" b="381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/>
                    <a:srcRect l="9546" t="55841" r="45930" b="8265"/>
                    <a:stretch/>
                  </pic:blipFill>
                  <pic:spPr bwMode="auto">
                    <a:xfrm>
                      <a:off x="0" y="0"/>
                      <a:ext cx="5859780" cy="2186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536B0" w14:textId="109FDBFA" w:rsidR="004C4061" w:rsidRDefault="004C406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C6B7CC" w14:textId="6585ECDE" w:rsidR="004C4061" w:rsidRDefault="004C406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DCDFBB" w14:textId="7D7FF607" w:rsidR="004C4061" w:rsidRDefault="004C406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0E565E" w14:textId="0E141650" w:rsidR="004C4061" w:rsidRDefault="004C406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D3C978" w14:textId="77777777" w:rsidR="004C4061" w:rsidRDefault="004C4061" w:rsidP="00DC37B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F21184" w14:textId="41EE1F70" w:rsidR="000F6F66" w:rsidRDefault="000F6F66" w:rsidP="000F6F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F6F66">
        <w:rPr>
          <w:rFonts w:ascii="Times New Roman" w:hAnsi="Times New Roman" w:cs="Times New Roman"/>
          <w:b/>
          <w:bCs/>
          <w:sz w:val="24"/>
          <w:szCs w:val="24"/>
        </w:rPr>
        <w:t>Madhurima</w:t>
      </w:r>
      <w:r>
        <w:rPr>
          <w:rFonts w:ascii="Times New Roman" w:hAnsi="Times New Roman" w:cs="Times New Roman"/>
          <w:b/>
          <w:bCs/>
          <w:sz w:val="24"/>
          <w:szCs w:val="24"/>
        </w:rPr>
        <w:t>’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able:</w:t>
      </w:r>
    </w:p>
    <w:p w14:paraId="6738E7D9" w14:textId="20E25E18" w:rsidR="000F6F66" w:rsidRDefault="000F6F66" w:rsidP="000F6F6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4A0F101" wp14:editId="34988CC4">
            <wp:extent cx="5867400" cy="2087880"/>
            <wp:effectExtent l="0" t="0" r="0" b="7620"/>
            <wp:docPr id="15" name="Picture 4" descr="C:\Users\nikki\Downloads\WhatsApp Image 2021-04-06 at 9.56.09 AM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C:\Users\nikki\Downloads\WhatsApp Image 2021-04-06 at 9.56.09 AM.jpeg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87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083CE" w14:textId="0A626282" w:rsidR="00707D87" w:rsidRDefault="00707D87" w:rsidP="00707D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neesha’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able:</w:t>
      </w:r>
    </w:p>
    <w:p w14:paraId="7B69C0D5" w14:textId="4B8E0564" w:rsidR="00707D87" w:rsidRDefault="00707D87" w:rsidP="00707D87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99BBA54" wp14:editId="151BC718">
            <wp:extent cx="5707380" cy="2124075"/>
            <wp:effectExtent l="0" t="0" r="7620" b="9525"/>
            <wp:docPr id="21" name="Picture 21" descr="2021-04-06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2021-04-06 (2)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0738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1A85E" w14:textId="073A082A" w:rsidR="00C64414" w:rsidRDefault="00C64414" w:rsidP="00C644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hwini’s table:</w:t>
      </w:r>
    </w:p>
    <w:p w14:paraId="5857F5CB" w14:textId="04E4CCA6" w:rsidR="00C64414" w:rsidRDefault="00C64414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A3312F" wp14:editId="565081B7">
            <wp:extent cx="5699760" cy="2042160"/>
            <wp:effectExtent l="0" t="0" r="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491"/>
                    <a:stretch/>
                  </pic:blipFill>
                  <pic:spPr bwMode="auto">
                    <a:xfrm>
                      <a:off x="0" y="0"/>
                      <a:ext cx="5699760" cy="204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8BBDCA" w14:textId="03FCE526" w:rsidR="004C4061" w:rsidRDefault="004C4061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F9276" w14:textId="5CD2806C" w:rsidR="004C4061" w:rsidRDefault="004C4061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959AFC" w14:textId="106770AB" w:rsidR="004C4061" w:rsidRDefault="004C4061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B5A0FA8" w14:textId="7917A16E" w:rsidR="004C4061" w:rsidRDefault="004C4061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8ED7A" w14:textId="77777777" w:rsidR="004C4061" w:rsidRDefault="004C4061" w:rsidP="00C6441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9EC4A" w14:textId="7157C769" w:rsidR="004C4061" w:rsidRDefault="004C4061" w:rsidP="004C40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jjwal’s table:</w:t>
      </w:r>
    </w:p>
    <w:p w14:paraId="4F89F211" w14:textId="5CFF7A9C" w:rsidR="004C4061" w:rsidRPr="004C4061" w:rsidRDefault="004C4061" w:rsidP="004C4061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0F8A6A" wp14:editId="51834CCD">
            <wp:extent cx="5731510" cy="2453640"/>
            <wp:effectExtent l="0" t="0" r="2540" b="3810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3418" w14:textId="58ADFD92" w:rsidR="00585BD2" w:rsidRDefault="00585BD2" w:rsidP="00585BD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E5C081" w14:textId="3F65F245" w:rsidR="00585BD2" w:rsidRDefault="00585BD2" w:rsidP="00585BD2">
      <w:pPr>
        <w:ind w:left="-1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ands and Outputs:</w:t>
      </w:r>
    </w:p>
    <w:p w14:paraId="450C1F07" w14:textId="6C00980A" w:rsidR="00585BD2" w:rsidRDefault="00585BD2" w:rsidP="00DC37B1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Rahul’s Commands: </w:t>
      </w:r>
      <w:r w:rsidRPr="00DC37B1">
        <w:rPr>
          <w:rFonts w:ascii="Times New Roman" w:hAnsi="Times New Roman" w:cs="Times New Roman"/>
          <w:sz w:val="24"/>
          <w:szCs w:val="24"/>
        </w:rPr>
        <w:t>Restricting</w:t>
      </w:r>
      <w:r w:rsidR="002704D8" w:rsidRPr="00DC37B1">
        <w:rPr>
          <w:rFonts w:ascii="Times New Roman" w:hAnsi="Times New Roman" w:cs="Times New Roman"/>
          <w:sz w:val="24"/>
          <w:szCs w:val="24"/>
        </w:rPr>
        <w:t xml:space="preserve"> data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04D8" w:rsidRPr="00DC37B1">
        <w:rPr>
          <w:rFonts w:ascii="Times New Roman" w:hAnsi="Times New Roman" w:cs="Times New Roman"/>
          <w:sz w:val="24"/>
          <w:szCs w:val="24"/>
        </w:rPr>
        <w:t>of table with the use of ‘WHERE’ clause</w:t>
      </w:r>
    </w:p>
    <w:p w14:paraId="6DD59CDC" w14:textId="77777777" w:rsidR="004C4061" w:rsidRPr="00DC37B1" w:rsidRDefault="004C4061" w:rsidP="004C4061">
      <w:pPr>
        <w:pStyle w:val="ListParagraph"/>
        <w:ind w:left="190"/>
        <w:rPr>
          <w:rFonts w:ascii="Times New Roman" w:hAnsi="Times New Roman" w:cs="Times New Roman"/>
          <w:sz w:val="24"/>
          <w:szCs w:val="24"/>
        </w:rPr>
      </w:pPr>
    </w:p>
    <w:p w14:paraId="44EFAFD6" w14:textId="2FD83FBC" w:rsidR="002704D8" w:rsidRDefault="000F6F66" w:rsidP="002704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ARITHMETIC OPERATIONS: </w:t>
      </w:r>
      <w:r w:rsidR="002704D8" w:rsidRPr="002704D8">
        <w:rPr>
          <w:rFonts w:ascii="Times New Roman" w:hAnsi="Times New Roman" w:cs="Times New Roman"/>
          <w:sz w:val="24"/>
          <w:szCs w:val="24"/>
        </w:rPr>
        <w:t>select * from DXC where ID = 101;</w:t>
      </w:r>
    </w:p>
    <w:p w14:paraId="1CCC35F8" w14:textId="6B2988CF" w:rsidR="002704D8" w:rsidRDefault="002704D8" w:rsidP="002704D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A16C7E" wp14:editId="6080AFDC">
            <wp:extent cx="5731510" cy="84772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55BA" w14:textId="19A025D6" w:rsidR="002704D8" w:rsidRDefault="000F6F66" w:rsidP="002704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ARITHMETIC OPERATIONS: </w:t>
      </w:r>
      <w:r w:rsidR="002704D8" w:rsidRPr="002704D8">
        <w:rPr>
          <w:rFonts w:ascii="Times New Roman" w:hAnsi="Times New Roman" w:cs="Times New Roman"/>
          <w:sz w:val="24"/>
          <w:szCs w:val="24"/>
        </w:rPr>
        <w:t>select * from DXC where grade&lt;9;</w:t>
      </w:r>
    </w:p>
    <w:p w14:paraId="502D8507" w14:textId="13BFDBAA" w:rsidR="002704D8" w:rsidRDefault="002704D8" w:rsidP="002704D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C5A131" wp14:editId="30A33851">
            <wp:extent cx="5731510" cy="8915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AC659" w14:textId="5A7A1C65" w:rsidR="002704D8" w:rsidRDefault="000F6F66" w:rsidP="002704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ARITHMETIC OPERATIONS: </w:t>
      </w:r>
      <w:r w:rsidR="002704D8" w:rsidRPr="002704D8">
        <w:rPr>
          <w:rFonts w:ascii="Times New Roman" w:hAnsi="Times New Roman" w:cs="Times New Roman"/>
          <w:sz w:val="24"/>
          <w:szCs w:val="24"/>
        </w:rPr>
        <w:t>select * from DXC where grade&gt;8;</w:t>
      </w:r>
    </w:p>
    <w:p w14:paraId="256E2B8B" w14:textId="7EA30F65" w:rsidR="002704D8" w:rsidRDefault="002704D8" w:rsidP="002704D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F6A7D9" wp14:editId="37B80772">
            <wp:extent cx="5731510" cy="10007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29884" w14:textId="77777777" w:rsidR="00DC4873" w:rsidRDefault="00DC4873" w:rsidP="002704D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CD9789F" w14:textId="5A03A739" w:rsidR="002704D8" w:rsidRDefault="000F6F66" w:rsidP="002704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RITHMETIC OPERATIONS: </w:t>
      </w:r>
      <w:r w:rsidR="002704D8" w:rsidRPr="002704D8">
        <w:rPr>
          <w:rFonts w:ascii="Times New Roman" w:hAnsi="Times New Roman" w:cs="Times New Roman"/>
          <w:sz w:val="24"/>
          <w:szCs w:val="24"/>
        </w:rPr>
        <w:t>select * from DXC where ID != 104;</w:t>
      </w:r>
    </w:p>
    <w:p w14:paraId="04A09085" w14:textId="06CFB0F5" w:rsidR="002704D8" w:rsidRDefault="002704D8" w:rsidP="002704D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AE0CD8" wp14:editId="3ABBCE14">
            <wp:extent cx="5731510" cy="14446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6664" w14:textId="30840A39" w:rsidR="002704D8" w:rsidRDefault="000F6F66" w:rsidP="002704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BETWEEN: </w:t>
      </w:r>
      <w:r w:rsidR="002704D8" w:rsidRPr="002704D8">
        <w:rPr>
          <w:rFonts w:ascii="Times New Roman" w:hAnsi="Times New Roman" w:cs="Times New Roman"/>
          <w:sz w:val="24"/>
          <w:szCs w:val="24"/>
        </w:rPr>
        <w:t>select * from DXC where ID between 102 and 104;</w:t>
      </w:r>
    </w:p>
    <w:p w14:paraId="6361E3DA" w14:textId="169D209D" w:rsidR="00BA2B09" w:rsidRDefault="00BA2B09" w:rsidP="00BA2B0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E267885" wp14:editId="6039707C">
            <wp:extent cx="5731510" cy="11258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CCEE" w14:textId="7833162F" w:rsidR="00BA2B09" w:rsidRDefault="000F6F66" w:rsidP="00BA2B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IN: </w:t>
      </w:r>
      <w:r w:rsidR="00BA2B09" w:rsidRPr="00BA2B09">
        <w:rPr>
          <w:rFonts w:ascii="Times New Roman" w:hAnsi="Times New Roman" w:cs="Times New Roman"/>
          <w:sz w:val="24"/>
          <w:szCs w:val="24"/>
        </w:rPr>
        <w:t>select * from DXC where ID in (102,104);</w:t>
      </w:r>
    </w:p>
    <w:p w14:paraId="5D3B84EF" w14:textId="556153A7" w:rsidR="00BA2B09" w:rsidRPr="000F6F66" w:rsidRDefault="00BA2B09" w:rsidP="00BA2B09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2A1CAE4" wp14:editId="6DC955D7">
            <wp:extent cx="5731510" cy="8534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306FC" w14:textId="6611AC6D" w:rsidR="00BA2B09" w:rsidRDefault="000F6F66" w:rsidP="00BA2B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>LI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(PREFIX): </w:t>
      </w:r>
      <w:r w:rsidR="00BA2B09" w:rsidRPr="00BA2B09">
        <w:rPr>
          <w:rFonts w:ascii="Times New Roman" w:hAnsi="Times New Roman" w:cs="Times New Roman"/>
          <w:sz w:val="24"/>
          <w:szCs w:val="24"/>
        </w:rPr>
        <w:t>select * from DXC where COLLEGE like 'GGS%';</w:t>
      </w:r>
    </w:p>
    <w:p w14:paraId="4A167526" w14:textId="069C5CBB" w:rsidR="00BA2B09" w:rsidRDefault="00BA2B09" w:rsidP="00BA2B0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DFAE95" wp14:editId="60D66D17">
            <wp:extent cx="5731510" cy="100584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E3778" w14:textId="17E923DE" w:rsidR="00BA2B09" w:rsidRDefault="000F6F66" w:rsidP="000F6F66">
      <w:pPr>
        <w:pStyle w:val="ListParagraph"/>
        <w:numPr>
          <w:ilvl w:val="0"/>
          <w:numId w:val="2"/>
        </w:numPr>
        <w:ind w:right="-624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>LI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F6F66">
        <w:rPr>
          <w:rFonts w:ascii="Times New Roman" w:hAnsi="Times New Roman" w:cs="Times New Roman"/>
          <w:b/>
          <w:bCs/>
          <w:sz w:val="24"/>
          <w:szCs w:val="24"/>
        </w:rPr>
        <w:t>(BASED ON SECOND LETTER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A2B09" w:rsidRPr="00BA2B09">
        <w:rPr>
          <w:rFonts w:ascii="Times New Roman" w:hAnsi="Times New Roman" w:cs="Times New Roman"/>
          <w:sz w:val="24"/>
          <w:szCs w:val="24"/>
        </w:rPr>
        <w:t>select * from DXC where COLLEGE like '_I%';</w:t>
      </w:r>
    </w:p>
    <w:p w14:paraId="32A7E11A" w14:textId="4F1D175B" w:rsidR="00BA2B09" w:rsidRDefault="00BA2B09" w:rsidP="00BA2B0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A75A9C" wp14:editId="3A248F3E">
            <wp:extent cx="5731510" cy="7924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0635F" w14:textId="4F10B4F4" w:rsidR="00BA2B09" w:rsidRDefault="000F6F66" w:rsidP="00BA2B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>LI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(SUFFIX): </w:t>
      </w:r>
      <w:r w:rsidR="00BA2B09" w:rsidRPr="00BA2B09">
        <w:rPr>
          <w:rFonts w:ascii="Times New Roman" w:hAnsi="Times New Roman" w:cs="Times New Roman"/>
          <w:sz w:val="24"/>
          <w:szCs w:val="24"/>
        </w:rPr>
        <w:t>select * from DXC where COLLEGE like '%T';</w:t>
      </w:r>
    </w:p>
    <w:p w14:paraId="0448D5E8" w14:textId="64D5E8B4" w:rsidR="00BA2B09" w:rsidRDefault="00BA2B09" w:rsidP="00BA2B0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11B98F" wp14:editId="76370809">
            <wp:extent cx="5731510" cy="9372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D3C58" w14:textId="1710FEF2" w:rsidR="00707D87" w:rsidRDefault="00707D87" w:rsidP="00BA2B09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1150E0" w14:textId="77777777" w:rsidR="00707D87" w:rsidRDefault="00707D87" w:rsidP="00BA2B09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8547038" w14:textId="1CC2A3A5" w:rsidR="00DC37B1" w:rsidRDefault="00DC37B1" w:rsidP="00DC37B1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r w:rsidRPr="00DC37B1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ishabh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’s Commands: </w:t>
      </w:r>
      <w:r>
        <w:rPr>
          <w:rFonts w:ascii="Times New Roman" w:hAnsi="Times New Roman" w:cs="Times New Roman"/>
          <w:sz w:val="24"/>
          <w:szCs w:val="24"/>
        </w:rPr>
        <w:t>use of logical operators in table operations</w:t>
      </w:r>
    </w:p>
    <w:p w14:paraId="720CB174" w14:textId="77777777" w:rsidR="004C4061" w:rsidRDefault="004C4061" w:rsidP="004C4061">
      <w:pPr>
        <w:pStyle w:val="ListParagraph"/>
        <w:ind w:left="190"/>
        <w:rPr>
          <w:rFonts w:ascii="Times New Roman" w:hAnsi="Times New Roman" w:cs="Times New Roman"/>
          <w:sz w:val="24"/>
          <w:szCs w:val="24"/>
        </w:rPr>
      </w:pPr>
    </w:p>
    <w:p w14:paraId="4E954871" w14:textId="2938F078" w:rsidR="00DC37B1" w:rsidRDefault="000F6F66" w:rsidP="00DC37B1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>AN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37B1" w:rsidRPr="00DC37B1">
        <w:rPr>
          <w:rFonts w:ascii="Times New Roman" w:hAnsi="Times New Roman" w:cs="Times New Roman"/>
          <w:sz w:val="24"/>
          <w:szCs w:val="24"/>
        </w:rPr>
        <w:t>select Name from DX</w:t>
      </w:r>
      <w:r w:rsidR="00DC37B1">
        <w:rPr>
          <w:rFonts w:ascii="Times New Roman" w:hAnsi="Times New Roman" w:cs="Times New Roman"/>
          <w:sz w:val="24"/>
          <w:szCs w:val="24"/>
        </w:rPr>
        <w:t xml:space="preserve">C </w:t>
      </w:r>
      <w:r w:rsidR="00DC37B1" w:rsidRPr="00DC37B1">
        <w:rPr>
          <w:rFonts w:ascii="Times New Roman" w:hAnsi="Times New Roman" w:cs="Times New Roman"/>
          <w:sz w:val="24"/>
          <w:szCs w:val="24"/>
        </w:rPr>
        <w:t>where Place = 'Delhi' and Name like 'R%';</w:t>
      </w:r>
    </w:p>
    <w:p w14:paraId="118ACBDA" w14:textId="257FFB1C" w:rsidR="00DC37B1" w:rsidRDefault="00DC37B1" w:rsidP="00DC37B1">
      <w:pPr>
        <w:spacing w:before="24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189794" wp14:editId="5D62771A">
            <wp:extent cx="1217713" cy="1379220"/>
            <wp:effectExtent l="171450" t="171450" r="173355" b="1828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38118" cy="140233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9D132C5" w14:textId="3458106E" w:rsidR="00DC37B1" w:rsidRDefault="000F6F66" w:rsidP="00DC37B1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OR: </w:t>
      </w:r>
      <w:r w:rsidR="00DC37B1" w:rsidRPr="00DC37B1">
        <w:rPr>
          <w:rFonts w:ascii="Times New Roman" w:hAnsi="Times New Roman" w:cs="Times New Roman"/>
          <w:sz w:val="24"/>
          <w:szCs w:val="24"/>
        </w:rPr>
        <w:t>select Name from DXC</w:t>
      </w:r>
      <w:r w:rsidR="00DC37B1">
        <w:rPr>
          <w:rFonts w:ascii="Times New Roman" w:hAnsi="Times New Roman" w:cs="Times New Roman"/>
          <w:sz w:val="24"/>
          <w:szCs w:val="24"/>
        </w:rPr>
        <w:t xml:space="preserve"> </w:t>
      </w:r>
      <w:r w:rsidR="00DC37B1" w:rsidRPr="00DC37B1">
        <w:rPr>
          <w:rFonts w:ascii="Times New Roman" w:hAnsi="Times New Roman" w:cs="Times New Roman"/>
          <w:sz w:val="24"/>
          <w:szCs w:val="24"/>
        </w:rPr>
        <w:t>where Place = 'Delhi' or Name like 'R%';</w:t>
      </w:r>
    </w:p>
    <w:p w14:paraId="08C66D59" w14:textId="4262A2B8" w:rsidR="00DC37B1" w:rsidRDefault="00DC37B1" w:rsidP="00DC37B1">
      <w:pPr>
        <w:spacing w:before="24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DDCF6B" wp14:editId="4622E221">
            <wp:extent cx="944880" cy="1188720"/>
            <wp:effectExtent l="133350" t="114300" r="121920" b="1638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56162" cy="120291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292CBB" w14:textId="66607477" w:rsidR="00DC37B1" w:rsidRDefault="000F6F66" w:rsidP="000F6F66">
      <w:pPr>
        <w:pStyle w:val="ListParagraph"/>
        <w:numPr>
          <w:ilvl w:val="0"/>
          <w:numId w:val="2"/>
        </w:numPr>
        <w:spacing w:before="240"/>
        <w:ind w:right="-57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NOT: </w:t>
      </w:r>
      <w:r w:rsidR="00DC37B1" w:rsidRPr="00DC37B1">
        <w:rPr>
          <w:rFonts w:ascii="Times New Roman" w:hAnsi="Times New Roman" w:cs="Times New Roman"/>
          <w:sz w:val="24"/>
          <w:szCs w:val="24"/>
        </w:rPr>
        <w:t>select Name, College from DXC where not (id is null) and not (place = 'Delhi');</w:t>
      </w:r>
    </w:p>
    <w:p w14:paraId="452B9703" w14:textId="6D58555F" w:rsidR="00DC37B1" w:rsidRDefault="00DC37B1" w:rsidP="00DC37B1">
      <w:pPr>
        <w:spacing w:before="24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D7FFAA" wp14:editId="378A87E2">
            <wp:extent cx="1452697" cy="1249680"/>
            <wp:effectExtent l="133350" t="114300" r="128905" b="1600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81567" cy="12745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0D01FF6" w14:textId="77777777" w:rsidR="00707D87" w:rsidRDefault="00707D87" w:rsidP="00DC37B1">
      <w:pPr>
        <w:spacing w:before="24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17060F6" w14:textId="075E3F99" w:rsidR="000F6F66" w:rsidRDefault="000F6F66" w:rsidP="000F6F66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dhurima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>’s</w:t>
      </w:r>
      <w:proofErr w:type="spellEnd"/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 Commands: </w:t>
      </w:r>
      <w:r>
        <w:rPr>
          <w:rFonts w:ascii="Times New Roman" w:hAnsi="Times New Roman" w:cs="Times New Roman"/>
          <w:sz w:val="24"/>
          <w:szCs w:val="24"/>
        </w:rPr>
        <w:t xml:space="preserve">us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ari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perators in table operations</w:t>
      </w:r>
    </w:p>
    <w:p w14:paraId="45BA7260" w14:textId="77777777" w:rsidR="004C4061" w:rsidRDefault="004C4061" w:rsidP="004C4061">
      <w:pPr>
        <w:pStyle w:val="ListParagraph"/>
        <w:ind w:left="190"/>
        <w:rPr>
          <w:rFonts w:ascii="Times New Roman" w:hAnsi="Times New Roman" w:cs="Times New Roman"/>
          <w:sz w:val="24"/>
          <w:szCs w:val="24"/>
        </w:rPr>
      </w:pPr>
    </w:p>
    <w:p w14:paraId="23D254CD" w14:textId="20C574F2" w:rsidR="000F6F66" w:rsidRDefault="000F6F66" w:rsidP="000F6F66">
      <w:pPr>
        <w:pStyle w:val="ListParagraph"/>
        <w:numPr>
          <w:ilvl w:val="0"/>
          <w:numId w:val="2"/>
        </w:numPr>
        <w:ind w:right="-57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COUNT: </w:t>
      </w:r>
      <w:r w:rsidRPr="000F6F66">
        <w:rPr>
          <w:rFonts w:ascii="Times New Roman" w:hAnsi="Times New Roman" w:cs="Times New Roman"/>
          <w:sz w:val="24"/>
          <w:szCs w:val="24"/>
        </w:rPr>
        <w:t>select count(*) as no_of_students_with_grades_9 from dxc where grades=9;</w:t>
      </w:r>
    </w:p>
    <w:p w14:paraId="52243B4F" w14:textId="1F80D725" w:rsidR="000F6F66" w:rsidRDefault="000F6F66" w:rsidP="000F6F66">
      <w:pPr>
        <w:ind w:left="360" w:right="-5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6938A3" wp14:editId="01AE8715">
            <wp:extent cx="2724150" cy="875665"/>
            <wp:effectExtent l="0" t="0" r="0" b="635"/>
            <wp:docPr id="16" name="Picture 16" descr="C:\Users\nikki\Downloads\WhatsApp Image 2021-04-06 at 9.52.14 AM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:\Users\nikki\Downloads\WhatsApp Image 2021-04-06 at 9.52.14 AM.jpeg"/>
                    <pic:cNvPicPr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875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A67DC" w14:textId="6705C224" w:rsidR="000F6F66" w:rsidRDefault="000F6F66" w:rsidP="000F6F66">
      <w:pPr>
        <w:pStyle w:val="ListParagraph"/>
        <w:numPr>
          <w:ilvl w:val="0"/>
          <w:numId w:val="2"/>
        </w:numPr>
        <w:ind w:right="-57"/>
        <w:rPr>
          <w:rFonts w:ascii="Times New Roman" w:hAnsi="Times New Roman" w:cs="Times New Roman"/>
          <w:sz w:val="24"/>
          <w:szCs w:val="24"/>
        </w:rPr>
      </w:pPr>
      <w:r w:rsidRPr="000F6F66">
        <w:rPr>
          <w:rFonts w:ascii="Times New Roman" w:hAnsi="Times New Roman" w:cs="Times New Roman"/>
          <w:b/>
          <w:bCs/>
          <w:sz w:val="24"/>
          <w:szCs w:val="24"/>
        </w:rPr>
        <w:lastRenderedPageBreak/>
        <w:t>LIKE</w:t>
      </w:r>
      <w:r w:rsidR="00707D87">
        <w:rPr>
          <w:rFonts w:ascii="Times New Roman" w:hAnsi="Times New Roman" w:cs="Times New Roman"/>
          <w:b/>
          <w:bCs/>
          <w:sz w:val="24"/>
          <w:szCs w:val="24"/>
        </w:rPr>
        <w:t xml:space="preserve"> (SUFFIX)</w:t>
      </w:r>
      <w:r w:rsidRPr="000F6F6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0F6F66">
        <w:rPr>
          <w:rFonts w:ascii="Times New Roman" w:hAnsi="Times New Roman" w:cs="Times New Roman"/>
          <w:sz w:val="24"/>
          <w:szCs w:val="24"/>
        </w:rPr>
        <w:t>select * from dxc where branch like 'E%';</w:t>
      </w:r>
    </w:p>
    <w:p w14:paraId="45DBD5B2" w14:textId="0ABDD5B3" w:rsidR="000F6F66" w:rsidRDefault="000F6F66" w:rsidP="000F6F66">
      <w:pPr>
        <w:ind w:left="360" w:right="-5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C1E784" wp14:editId="6CDB7A5B">
            <wp:extent cx="3467100" cy="774700"/>
            <wp:effectExtent l="0" t="0" r="0" b="6350"/>
            <wp:docPr id="17" name="Picture 17" descr="C:\Users\nikki\Downloads\WhatsApp Image 2021-04-06 at 9.52.13 AM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:\Users\nikki\Downloads\WhatsApp Image 2021-04-06 at 9.52.13 AM.jpeg"/>
                    <pic:cNvPicPr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BE601" w14:textId="1630E66C" w:rsidR="00707D87" w:rsidRDefault="00707D87" w:rsidP="00707D87">
      <w:pPr>
        <w:pStyle w:val="ListParagraph"/>
        <w:numPr>
          <w:ilvl w:val="0"/>
          <w:numId w:val="2"/>
        </w:numPr>
        <w:ind w:right="-57"/>
        <w:rPr>
          <w:rFonts w:ascii="Times New Roman" w:hAnsi="Times New Roman" w:cs="Times New Roman"/>
          <w:sz w:val="24"/>
          <w:szCs w:val="24"/>
        </w:rPr>
      </w:pPr>
      <w:r w:rsidRPr="00707D87">
        <w:rPr>
          <w:rFonts w:ascii="Times New Roman" w:hAnsi="Times New Roman" w:cs="Times New Roman"/>
          <w:b/>
          <w:bCs/>
          <w:sz w:val="24"/>
          <w:szCs w:val="24"/>
        </w:rPr>
        <w:t>LIK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07D87">
        <w:rPr>
          <w:rFonts w:ascii="Times New Roman" w:hAnsi="Times New Roman" w:cs="Times New Roman"/>
          <w:b/>
          <w:bCs/>
          <w:sz w:val="24"/>
          <w:szCs w:val="24"/>
        </w:rPr>
        <w:t>(FOR 5 LETT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NAME</w:t>
      </w:r>
      <w:r w:rsidRPr="00707D87">
        <w:rPr>
          <w:rFonts w:ascii="Times New Roman" w:hAnsi="Times New Roman" w:cs="Times New Roman"/>
          <w:b/>
          <w:bCs/>
          <w:sz w:val="24"/>
          <w:szCs w:val="24"/>
        </w:rPr>
        <w:t>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07D87">
        <w:rPr>
          <w:rFonts w:ascii="Times New Roman" w:hAnsi="Times New Roman" w:cs="Times New Roman"/>
          <w:sz w:val="24"/>
          <w:szCs w:val="24"/>
        </w:rPr>
        <w:t>select * from dxc where name like '_____';</w:t>
      </w:r>
    </w:p>
    <w:p w14:paraId="46175C2E" w14:textId="6D048131" w:rsidR="00707D87" w:rsidRDefault="00707D87" w:rsidP="00707D87">
      <w:pPr>
        <w:ind w:left="360" w:right="-5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A057B0" wp14:editId="174B5218">
            <wp:extent cx="3569970" cy="1051560"/>
            <wp:effectExtent l="0" t="0" r="0" b="0"/>
            <wp:docPr id="18" name="Picture 18" descr="C:\Users\nikki\Downloads\WhatsApp Image 2021-04-06 at 9.52.13 AM (1)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:\Users\nikki\Downloads\WhatsApp Image 2021-04-06 at 9.52.13 AM (1).jpeg"/>
                    <pic:cNvPicPr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D2B56" w14:textId="5AA476DF" w:rsidR="00707D87" w:rsidRPr="00707D87" w:rsidRDefault="00707D87" w:rsidP="00707D87">
      <w:pPr>
        <w:pStyle w:val="ListParagraph"/>
        <w:numPr>
          <w:ilvl w:val="0"/>
          <w:numId w:val="2"/>
        </w:numPr>
        <w:ind w:right="-57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OT EQUAL: </w:t>
      </w:r>
      <w:r w:rsidRPr="00707D87">
        <w:rPr>
          <w:rFonts w:ascii="Times New Roman" w:hAnsi="Times New Roman" w:cs="Times New Roman"/>
          <w:sz w:val="24"/>
          <w:szCs w:val="24"/>
        </w:rPr>
        <w:t>select name from dxc where id &lt;&gt; 105;</w:t>
      </w:r>
    </w:p>
    <w:p w14:paraId="727139C7" w14:textId="19B9367C" w:rsidR="00707D87" w:rsidRDefault="00707D87" w:rsidP="00707D87">
      <w:pPr>
        <w:ind w:left="360" w:right="-5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8B9D293" wp14:editId="1BD01B6F">
            <wp:extent cx="2183130" cy="1206500"/>
            <wp:effectExtent l="0" t="0" r="7620" b="0"/>
            <wp:docPr id="19" name="Picture 19" descr="C:\Users\nikki\Downloads\WhatsApp Image 2021-04-06 at 9.52.13 AM (2)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:\Users\nikki\Downloads\WhatsApp Image 2021-04-06 at 9.52.13 AM (2).jpeg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13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BFF9F" w14:textId="7CA339EB" w:rsidR="00707D87" w:rsidRPr="00707D87" w:rsidRDefault="00707D87" w:rsidP="00707D87">
      <w:pPr>
        <w:pStyle w:val="ListParagraph"/>
        <w:numPr>
          <w:ilvl w:val="0"/>
          <w:numId w:val="2"/>
        </w:numPr>
        <w:ind w:right="-57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ESS THAN AND EQUAL TO: </w:t>
      </w:r>
      <w:r w:rsidRPr="00707D87">
        <w:rPr>
          <w:rFonts w:ascii="Times New Roman" w:hAnsi="Times New Roman" w:cs="Times New Roman"/>
          <w:sz w:val="24"/>
          <w:szCs w:val="24"/>
        </w:rPr>
        <w:t>select * from dxc where grades&lt;=8;</w:t>
      </w:r>
    </w:p>
    <w:p w14:paraId="1CF1D5DF" w14:textId="65B1A38E" w:rsidR="00707D87" w:rsidRDefault="00707D87" w:rsidP="00707D87">
      <w:pPr>
        <w:ind w:left="360" w:right="-5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E01AE75" wp14:editId="118E7D86">
            <wp:extent cx="2947035" cy="731520"/>
            <wp:effectExtent l="0" t="0" r="5715" b="0"/>
            <wp:docPr id="20" name="Picture 20" descr="C:\Users\nikki\Downloads\WhatsApp Image 2021-04-06 at 9.52.13 AM (3)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:\Users\nikki\Downloads\WhatsApp Image 2021-04-06 at 9.52.13 AM (3).jpeg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03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5E605" w14:textId="4DB025CD" w:rsidR="00707D87" w:rsidRDefault="00707D87" w:rsidP="00707D87">
      <w:pPr>
        <w:ind w:left="360" w:right="-5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5BAD54" w14:textId="77777777" w:rsidR="00707D87" w:rsidRPr="00707D87" w:rsidRDefault="00707D87" w:rsidP="00707D87">
      <w:pPr>
        <w:ind w:right="-57"/>
        <w:rPr>
          <w:rFonts w:ascii="Times New Roman" w:hAnsi="Times New Roman" w:cs="Times New Roman"/>
          <w:b/>
          <w:bCs/>
          <w:sz w:val="24"/>
          <w:szCs w:val="24"/>
        </w:rPr>
      </w:pPr>
    </w:p>
    <w:p w14:paraId="5F37B885" w14:textId="5207568E" w:rsidR="00707D87" w:rsidRDefault="00707D87" w:rsidP="00707D87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neesha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>’s</w:t>
      </w:r>
      <w:proofErr w:type="spellEnd"/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 Commands: </w:t>
      </w:r>
      <w:r>
        <w:rPr>
          <w:rFonts w:ascii="Times New Roman" w:hAnsi="Times New Roman" w:cs="Times New Roman"/>
          <w:sz w:val="24"/>
          <w:szCs w:val="24"/>
        </w:rPr>
        <w:t>use of SELECT statement in table operations</w:t>
      </w:r>
    </w:p>
    <w:p w14:paraId="7E907826" w14:textId="77777777" w:rsidR="004C4061" w:rsidRDefault="004C4061" w:rsidP="004C4061">
      <w:pPr>
        <w:pStyle w:val="ListParagraph"/>
        <w:ind w:left="190"/>
        <w:rPr>
          <w:rFonts w:ascii="Times New Roman" w:hAnsi="Times New Roman" w:cs="Times New Roman"/>
          <w:sz w:val="24"/>
          <w:szCs w:val="24"/>
        </w:rPr>
      </w:pPr>
    </w:p>
    <w:p w14:paraId="3C7E3FF7" w14:textId="77777777" w:rsidR="00CD744D" w:rsidRDefault="00CD744D" w:rsidP="00707D8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ing everything from table:</w:t>
      </w:r>
    </w:p>
    <w:p w14:paraId="17F28FBD" w14:textId="77777777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B75949" w14:textId="5268C24B" w:rsidR="00707D87" w:rsidRDefault="00707D87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07D87">
        <w:rPr>
          <w:rFonts w:ascii="Times New Roman" w:hAnsi="Times New Roman" w:cs="Times New Roman"/>
          <w:sz w:val="24"/>
          <w:szCs w:val="24"/>
        </w:rPr>
        <w:t>SELECT * FROM DXCB1;</w:t>
      </w:r>
    </w:p>
    <w:p w14:paraId="70470687" w14:textId="07C3DA68" w:rsidR="00707D87" w:rsidRDefault="00707D87" w:rsidP="00707D87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746F14" wp14:editId="79B6D3F2">
            <wp:extent cx="3893820" cy="1569720"/>
            <wp:effectExtent l="0" t="0" r="0" b="0"/>
            <wp:docPr id="22" name="Picture 22" descr="2021-04-06 (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2021-04-06 (5)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425FD" w14:textId="77777777" w:rsidR="00CD744D" w:rsidRDefault="00CD744D" w:rsidP="00707D8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lecting ID, College and Branch from table:</w:t>
      </w:r>
    </w:p>
    <w:p w14:paraId="550B4F02" w14:textId="77777777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9E77F5" w14:textId="4F824E86" w:rsidR="00707D87" w:rsidRDefault="00707D87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07D87">
        <w:rPr>
          <w:rFonts w:ascii="Times New Roman" w:hAnsi="Times New Roman" w:cs="Times New Roman"/>
          <w:sz w:val="24"/>
          <w:szCs w:val="24"/>
        </w:rPr>
        <w:t>SELECT ID,</w:t>
      </w:r>
      <w:r w:rsidR="000D3D01">
        <w:rPr>
          <w:rFonts w:ascii="Times New Roman" w:hAnsi="Times New Roman" w:cs="Times New Roman"/>
          <w:sz w:val="24"/>
          <w:szCs w:val="24"/>
        </w:rPr>
        <w:t xml:space="preserve"> </w:t>
      </w:r>
      <w:r w:rsidRPr="00707D87">
        <w:rPr>
          <w:rFonts w:ascii="Times New Roman" w:hAnsi="Times New Roman" w:cs="Times New Roman"/>
          <w:sz w:val="24"/>
          <w:szCs w:val="24"/>
        </w:rPr>
        <w:t>COLLEGE,</w:t>
      </w:r>
      <w:r w:rsidR="000D3D01">
        <w:rPr>
          <w:rFonts w:ascii="Times New Roman" w:hAnsi="Times New Roman" w:cs="Times New Roman"/>
          <w:sz w:val="24"/>
          <w:szCs w:val="24"/>
        </w:rPr>
        <w:t xml:space="preserve"> </w:t>
      </w:r>
      <w:r w:rsidRPr="00707D87">
        <w:rPr>
          <w:rFonts w:ascii="Times New Roman" w:hAnsi="Times New Roman" w:cs="Times New Roman"/>
          <w:sz w:val="24"/>
          <w:szCs w:val="24"/>
        </w:rPr>
        <w:t>BRANCH FROM DXCB1;</w:t>
      </w:r>
    </w:p>
    <w:p w14:paraId="62C33287" w14:textId="6903CE83" w:rsidR="00707D87" w:rsidRDefault="00707D87" w:rsidP="00707D87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592B12" wp14:editId="56DCA070">
            <wp:extent cx="3533775" cy="2057400"/>
            <wp:effectExtent l="0" t="0" r="9525" b="0"/>
            <wp:docPr id="23" name="Picture 23" descr="2021-04-06 (7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021-04-06 (7)"/>
                    <pic:cNvPicPr/>
                  </pic:nvPicPr>
                  <pic:blipFill rotWithShape="1">
                    <a:blip r:embed="rId29"/>
                    <a:srcRect b="7296"/>
                    <a:stretch/>
                  </pic:blipFill>
                  <pic:spPr bwMode="auto">
                    <a:xfrm>
                      <a:off x="0" y="0"/>
                      <a:ext cx="3533775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4E041" w14:textId="77777777" w:rsidR="00CD744D" w:rsidRDefault="00CD744D" w:rsidP="00707D8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ing place and grade from the table: </w:t>
      </w:r>
    </w:p>
    <w:p w14:paraId="4C172088" w14:textId="77777777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167206" w14:textId="0D8BED31" w:rsidR="00707D87" w:rsidRDefault="000D3D01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D3D01">
        <w:rPr>
          <w:rFonts w:ascii="Times New Roman" w:hAnsi="Times New Roman" w:cs="Times New Roman"/>
          <w:sz w:val="24"/>
          <w:szCs w:val="24"/>
        </w:rPr>
        <w:t>SELECT PLA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3D01">
        <w:rPr>
          <w:rFonts w:ascii="Times New Roman" w:hAnsi="Times New Roman" w:cs="Times New Roman"/>
          <w:sz w:val="24"/>
          <w:szCs w:val="24"/>
        </w:rPr>
        <w:t>GRADE FROM DXCB1;</w:t>
      </w:r>
    </w:p>
    <w:p w14:paraId="11AF8D81" w14:textId="527A5B50" w:rsidR="000D3D01" w:rsidRDefault="000D3D01" w:rsidP="000D3D0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560F93" wp14:editId="79759F5E">
            <wp:extent cx="3573780" cy="1821180"/>
            <wp:effectExtent l="0" t="0" r="7620" b="7620"/>
            <wp:docPr id="24" name="Picture 24" descr="2021-04-06 (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2021-04-06 (9)"/>
                    <pic:cNvPicPr/>
                  </pic:nvPicPr>
                  <pic:blipFill rotWithShape="1">
                    <a:blip r:embed="rId30"/>
                    <a:srcRect r="54769" b="8393"/>
                    <a:stretch/>
                  </pic:blipFill>
                  <pic:spPr bwMode="auto">
                    <a:xfrm>
                      <a:off x="0" y="0"/>
                      <a:ext cx="3573780" cy="1821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DEDFF" w14:textId="77777777" w:rsidR="00DC4873" w:rsidRDefault="00DC4873" w:rsidP="000D3D0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8B8B9A1" w14:textId="11B63D44" w:rsidR="00C64414" w:rsidRDefault="00C64414" w:rsidP="000D3D0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51E625C9" w14:textId="5FD12EC8" w:rsidR="004C4061" w:rsidRDefault="00C64414" w:rsidP="004C4061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hwini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’s Commands: </w:t>
      </w:r>
      <w:r>
        <w:rPr>
          <w:rFonts w:ascii="Times New Roman" w:hAnsi="Times New Roman" w:cs="Times New Roman"/>
          <w:sz w:val="24"/>
          <w:szCs w:val="24"/>
        </w:rPr>
        <w:t>Sorting</w:t>
      </w:r>
      <w:r w:rsidRPr="00DC37B1">
        <w:rPr>
          <w:rFonts w:ascii="Times New Roman" w:hAnsi="Times New Roman" w:cs="Times New Roman"/>
          <w:sz w:val="24"/>
          <w:szCs w:val="24"/>
        </w:rPr>
        <w:t xml:space="preserve"> data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C37B1">
        <w:rPr>
          <w:rFonts w:ascii="Times New Roman" w:hAnsi="Times New Roman" w:cs="Times New Roman"/>
          <w:sz w:val="24"/>
          <w:szCs w:val="24"/>
        </w:rPr>
        <w:t xml:space="preserve">of table with the use of </w:t>
      </w:r>
      <w:r>
        <w:rPr>
          <w:rFonts w:ascii="Times New Roman" w:hAnsi="Times New Roman" w:cs="Times New Roman"/>
          <w:sz w:val="24"/>
          <w:szCs w:val="24"/>
        </w:rPr>
        <w:t>‘ORDER BY</w:t>
      </w:r>
      <w:r w:rsidRPr="00DC37B1">
        <w:rPr>
          <w:rFonts w:ascii="Times New Roman" w:hAnsi="Times New Roman" w:cs="Times New Roman"/>
          <w:sz w:val="24"/>
          <w:szCs w:val="24"/>
        </w:rPr>
        <w:t>’ clause</w:t>
      </w:r>
    </w:p>
    <w:p w14:paraId="76FC8F03" w14:textId="77777777" w:rsidR="004C4061" w:rsidRPr="004C4061" w:rsidRDefault="004C4061" w:rsidP="004C4061">
      <w:pPr>
        <w:pStyle w:val="ListParagraph"/>
        <w:ind w:left="190"/>
        <w:rPr>
          <w:rFonts w:ascii="Times New Roman" w:hAnsi="Times New Roman" w:cs="Times New Roman"/>
          <w:sz w:val="24"/>
          <w:szCs w:val="24"/>
        </w:rPr>
      </w:pPr>
    </w:p>
    <w:p w14:paraId="3F53E230" w14:textId="588FAE57" w:rsidR="00C64414" w:rsidRDefault="00C64414" w:rsidP="00C644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64414">
        <w:rPr>
          <w:rFonts w:ascii="Times New Roman" w:hAnsi="Times New Roman" w:cs="Times New Roman"/>
          <w:b/>
          <w:bCs/>
          <w:sz w:val="24"/>
          <w:szCs w:val="24"/>
        </w:rPr>
        <w:t>DESCENDING ORD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4414">
        <w:rPr>
          <w:rFonts w:ascii="Times New Roman" w:hAnsi="Times New Roman" w:cs="Times New Roman"/>
          <w:sz w:val="24"/>
          <w:szCs w:val="24"/>
        </w:rPr>
        <w:t xml:space="preserve">Select * from batch1 order by place </w:t>
      </w:r>
      <w:proofErr w:type="spellStart"/>
      <w:r w:rsidRPr="00C64414">
        <w:rPr>
          <w:rFonts w:ascii="Times New Roman" w:hAnsi="Times New Roman" w:cs="Times New Roman"/>
          <w:sz w:val="24"/>
          <w:szCs w:val="24"/>
        </w:rPr>
        <w:t>desc</w:t>
      </w:r>
      <w:proofErr w:type="spellEnd"/>
      <w:r w:rsidRPr="00C64414">
        <w:rPr>
          <w:rFonts w:ascii="Times New Roman" w:hAnsi="Times New Roman" w:cs="Times New Roman"/>
          <w:sz w:val="24"/>
          <w:szCs w:val="24"/>
        </w:rPr>
        <w:t>;</w:t>
      </w:r>
    </w:p>
    <w:p w14:paraId="1B2026DC" w14:textId="75EDE4AB" w:rsidR="00C64414" w:rsidRDefault="00C64414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49A2EE" wp14:editId="31CF8B5F">
            <wp:extent cx="3429000" cy="1889760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" t="979" r="48714" b="1994"/>
                    <a:stretch/>
                  </pic:blipFill>
                  <pic:spPr bwMode="auto">
                    <a:xfrm>
                      <a:off x="0" y="0"/>
                      <a:ext cx="3429000" cy="1889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A7AC4" w14:textId="09F49AC8" w:rsidR="00CD744D" w:rsidRDefault="00CD744D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7E29B83" w14:textId="77777777" w:rsidR="00CD744D" w:rsidRDefault="00CD744D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48F41A5" w14:textId="77777777" w:rsidR="00C64414" w:rsidRDefault="00C64414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FBDB4ED" w14:textId="120FFFB2" w:rsidR="00C64414" w:rsidRDefault="00C64414" w:rsidP="00C64414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C64414">
        <w:rPr>
          <w:rFonts w:ascii="Times New Roman" w:hAnsi="Times New Roman" w:cs="Times New Roman"/>
          <w:b/>
          <w:bCs/>
          <w:sz w:val="24"/>
          <w:szCs w:val="24"/>
        </w:rPr>
        <w:t>ASCENDING ORD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4414">
        <w:rPr>
          <w:rFonts w:ascii="Times New Roman" w:hAnsi="Times New Roman" w:cs="Times New Roman"/>
          <w:sz w:val="24"/>
          <w:szCs w:val="24"/>
        </w:rPr>
        <w:t xml:space="preserve">Select * from batch1 order by place </w:t>
      </w:r>
      <w:proofErr w:type="spellStart"/>
      <w:r w:rsidRPr="00C64414">
        <w:rPr>
          <w:rFonts w:ascii="Times New Roman" w:hAnsi="Times New Roman" w:cs="Times New Roman"/>
          <w:sz w:val="24"/>
          <w:szCs w:val="24"/>
        </w:rPr>
        <w:t>asc</w:t>
      </w:r>
      <w:proofErr w:type="spellEnd"/>
      <w:r w:rsidRPr="00C64414">
        <w:rPr>
          <w:rFonts w:ascii="Times New Roman" w:hAnsi="Times New Roman" w:cs="Times New Roman"/>
          <w:sz w:val="24"/>
          <w:szCs w:val="24"/>
        </w:rPr>
        <w:t>;</w:t>
      </w:r>
    </w:p>
    <w:p w14:paraId="0AD0FB5A" w14:textId="77777777" w:rsidR="00C64414" w:rsidRDefault="00C64414" w:rsidP="00C64414">
      <w:pPr>
        <w:pStyle w:val="ListParagraph"/>
        <w:spacing w:before="240"/>
        <w:rPr>
          <w:rFonts w:ascii="Times New Roman" w:hAnsi="Times New Roman" w:cs="Times New Roman"/>
          <w:sz w:val="24"/>
          <w:szCs w:val="24"/>
        </w:rPr>
      </w:pPr>
    </w:p>
    <w:p w14:paraId="12053877" w14:textId="0E475B34" w:rsidR="00C64414" w:rsidRDefault="00C64414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588832" wp14:editId="664CB505">
            <wp:extent cx="3954780" cy="2008505"/>
            <wp:effectExtent l="0" t="0" r="7620" b="0"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" t="4787" r="35433" b="2592"/>
                    <a:stretch/>
                  </pic:blipFill>
                  <pic:spPr bwMode="auto">
                    <a:xfrm>
                      <a:off x="0" y="0"/>
                      <a:ext cx="3954780" cy="2008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4B5C" w14:textId="23EAC318" w:rsidR="00C64414" w:rsidRDefault="00C64414" w:rsidP="00C644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8C71F9" w14:textId="3335A9C2" w:rsidR="00C64414" w:rsidRDefault="00C64414" w:rsidP="00C644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64414">
        <w:rPr>
          <w:rFonts w:ascii="Times New Roman" w:hAnsi="Times New Roman" w:cs="Times New Roman"/>
          <w:b/>
          <w:bCs/>
          <w:sz w:val="24"/>
          <w:szCs w:val="24"/>
        </w:rPr>
        <w:t>SORT ACCORDING TO MULTIPLE COLUM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BE3C7D" w14:textId="77777777" w:rsidR="00DC4873" w:rsidRDefault="00DC4873" w:rsidP="00DC48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4B2BD1" w14:textId="2AFD44A3" w:rsidR="00C64414" w:rsidRDefault="00C64414" w:rsidP="00C644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64414">
        <w:rPr>
          <w:rFonts w:ascii="Times New Roman" w:hAnsi="Times New Roman" w:cs="Times New Roman"/>
          <w:sz w:val="24"/>
          <w:szCs w:val="24"/>
        </w:rPr>
        <w:t xml:space="preserve">Select * from batch1 order by place </w:t>
      </w:r>
      <w:proofErr w:type="spellStart"/>
      <w:r w:rsidRPr="00C64414">
        <w:rPr>
          <w:rFonts w:ascii="Times New Roman" w:hAnsi="Times New Roman" w:cs="Times New Roman"/>
          <w:sz w:val="24"/>
          <w:szCs w:val="24"/>
        </w:rPr>
        <w:t>desc</w:t>
      </w:r>
      <w:proofErr w:type="spellEnd"/>
      <w:r w:rsidRPr="00C64414">
        <w:rPr>
          <w:rFonts w:ascii="Times New Roman" w:hAnsi="Times New Roman" w:cs="Times New Roman"/>
          <w:sz w:val="24"/>
          <w:szCs w:val="24"/>
        </w:rPr>
        <w:t xml:space="preserve">, college </w:t>
      </w:r>
      <w:proofErr w:type="spellStart"/>
      <w:r w:rsidRPr="00C64414">
        <w:rPr>
          <w:rFonts w:ascii="Times New Roman" w:hAnsi="Times New Roman" w:cs="Times New Roman"/>
          <w:sz w:val="24"/>
          <w:szCs w:val="24"/>
        </w:rPr>
        <w:t>asc</w:t>
      </w:r>
      <w:proofErr w:type="spellEnd"/>
      <w:r w:rsidRPr="00C64414">
        <w:rPr>
          <w:rFonts w:ascii="Times New Roman" w:hAnsi="Times New Roman" w:cs="Times New Roman"/>
          <w:sz w:val="24"/>
          <w:szCs w:val="24"/>
        </w:rPr>
        <w:t>;</w:t>
      </w:r>
    </w:p>
    <w:p w14:paraId="513ED943" w14:textId="7321B415" w:rsidR="00C64414" w:rsidRDefault="00C64414" w:rsidP="00C6441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06742D" w14:textId="207012A0" w:rsidR="00C64414" w:rsidRDefault="00C64414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B4BCCD" wp14:editId="4FEFD05A">
            <wp:extent cx="4137660" cy="1916430"/>
            <wp:effectExtent l="0" t="0" r="0" b="7620"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" t="876" r="48407" b="-876"/>
                    <a:stretch/>
                  </pic:blipFill>
                  <pic:spPr bwMode="auto">
                    <a:xfrm>
                      <a:off x="0" y="0"/>
                      <a:ext cx="4137660" cy="1916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874671" w14:textId="0EA60704" w:rsidR="00DC4873" w:rsidRDefault="00DC4873" w:rsidP="00C6441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004ED49" w14:textId="77777777" w:rsidR="004C4061" w:rsidRPr="00DC4873" w:rsidRDefault="004C4061" w:rsidP="00DC4873">
      <w:pPr>
        <w:rPr>
          <w:rFonts w:ascii="Times New Roman" w:hAnsi="Times New Roman" w:cs="Times New Roman"/>
          <w:sz w:val="24"/>
          <w:szCs w:val="24"/>
        </w:rPr>
      </w:pPr>
    </w:p>
    <w:p w14:paraId="47854480" w14:textId="57850B52" w:rsidR="004C4061" w:rsidRDefault="004C4061" w:rsidP="004C4061">
      <w:pPr>
        <w:pStyle w:val="ListParagraph"/>
        <w:numPr>
          <w:ilvl w:val="0"/>
          <w:numId w:val="3"/>
        </w:numPr>
        <w:ind w:left="1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jjwal</w:t>
      </w:r>
      <w:r w:rsidRPr="00DC37B1">
        <w:rPr>
          <w:rFonts w:ascii="Times New Roman" w:hAnsi="Times New Roman" w:cs="Times New Roman"/>
          <w:b/>
          <w:bCs/>
          <w:sz w:val="24"/>
          <w:szCs w:val="24"/>
        </w:rPr>
        <w:t xml:space="preserve">’s Commands: </w:t>
      </w:r>
      <w:r>
        <w:rPr>
          <w:rFonts w:ascii="Times New Roman" w:hAnsi="Times New Roman" w:cs="Times New Roman"/>
          <w:sz w:val="24"/>
          <w:szCs w:val="24"/>
        </w:rPr>
        <w:t>use of subqueries using SELECT statement in table operations</w:t>
      </w:r>
    </w:p>
    <w:p w14:paraId="26101ACD" w14:textId="52E0E9B6" w:rsidR="004C4061" w:rsidRDefault="004C4061" w:rsidP="004C4061">
      <w:pPr>
        <w:pStyle w:val="ListParagraph"/>
        <w:ind w:left="190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D9DF6" w14:textId="7241A78D" w:rsidR="00CD744D" w:rsidRDefault="00CD744D" w:rsidP="004C40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D744D">
        <w:rPr>
          <w:rFonts w:ascii="Times New Roman" w:hAnsi="Times New Roman" w:cs="Times New Roman"/>
          <w:b/>
          <w:bCs/>
          <w:sz w:val="24"/>
          <w:szCs w:val="24"/>
        </w:rPr>
        <w:t>To select the information about all the employees who have a salary &gt;50000:</w:t>
      </w:r>
    </w:p>
    <w:p w14:paraId="5BC5CD79" w14:textId="77777777" w:rsidR="00CD744D" w:rsidRPr="00CD744D" w:rsidRDefault="00CD744D" w:rsidP="00CD744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3E31CC" w14:textId="04256ECE" w:rsidR="00CD744D" w:rsidRDefault="004C4061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C4061">
        <w:rPr>
          <w:rFonts w:ascii="Times New Roman" w:hAnsi="Times New Roman" w:cs="Times New Roman"/>
          <w:sz w:val="24"/>
          <w:szCs w:val="24"/>
        </w:rPr>
        <w:t>select * from employee where id in (select id from employees where salary&gt;50000);</w:t>
      </w:r>
    </w:p>
    <w:p w14:paraId="2B187D73" w14:textId="0BAAB8AE" w:rsidR="00CD744D" w:rsidRDefault="00CD744D" w:rsidP="00CD744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5BE549" wp14:editId="46C1962B">
            <wp:extent cx="5731510" cy="1433195"/>
            <wp:effectExtent l="0" t="0" r="254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BA282" w14:textId="63BCA203" w:rsidR="00CD744D" w:rsidRDefault="00CD744D" w:rsidP="00CD74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lastRenderedPageBreak/>
        <w:t>To select Id, Name, Age of all the employees who are living in either Mumbai or Chennai.</w:t>
      </w:r>
    </w:p>
    <w:p w14:paraId="19818B0A" w14:textId="77777777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A02BA6" w14:textId="19BFB1F6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select Id, Name, Age from employee where address in (select address from employee where address='Chennai' or address='Mumbai');</w:t>
      </w:r>
    </w:p>
    <w:p w14:paraId="1EFDDE33" w14:textId="5B696BF1" w:rsidR="00CD744D" w:rsidRPr="00CD744D" w:rsidRDefault="00CD744D" w:rsidP="00CD744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D2D79" wp14:editId="1738FE92">
            <wp:extent cx="5731510" cy="1165860"/>
            <wp:effectExtent l="0" t="0" r="2540" b="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725F" w14:textId="765EF40F" w:rsidR="004C4061" w:rsidRDefault="00CD744D" w:rsidP="00CD74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To select the minimum salary from employees</w:t>
      </w:r>
    </w:p>
    <w:p w14:paraId="17B4C1E6" w14:textId="77777777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C5D8CA" w14:textId="0C7F6435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select * from employee where salary = (select min(salary) from employee);</w:t>
      </w:r>
    </w:p>
    <w:p w14:paraId="0E33FBF4" w14:textId="7B558A0B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9DB000" w14:textId="4FCA9172" w:rsidR="00CD744D" w:rsidRDefault="00CD744D" w:rsidP="00CD744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BB839D" wp14:editId="0842A141">
            <wp:extent cx="5731510" cy="891540"/>
            <wp:effectExtent l="0" t="0" r="2540" b="3810"/>
            <wp:docPr id="33" name="Picture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A948A" w14:textId="08DD504A" w:rsidR="00CD744D" w:rsidRPr="00CD744D" w:rsidRDefault="00CD744D" w:rsidP="00CD74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lang w:val="en-US"/>
        </w:rPr>
        <w:t>To use select subqueries with update statement to increase the salary of the employee with the maximum age.</w:t>
      </w:r>
    </w:p>
    <w:p w14:paraId="2D5DD69D" w14:textId="3086B543" w:rsidR="00CD744D" w:rsidRDefault="00CD744D" w:rsidP="00CD744D">
      <w:pPr>
        <w:pStyle w:val="ListParagraph"/>
        <w:rPr>
          <w:lang w:val="en-US"/>
        </w:rPr>
      </w:pPr>
    </w:p>
    <w:p w14:paraId="2C15217D" w14:textId="63E8A2F5" w:rsidR="00CD744D" w:rsidRP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update employee</w:t>
      </w:r>
    </w:p>
    <w:p w14:paraId="41B284FD" w14:textId="5520A492" w:rsidR="00CD744D" w:rsidRP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set salary=salary*2</w:t>
      </w:r>
    </w:p>
    <w:p w14:paraId="3AE48782" w14:textId="605657B8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where age = (select max(age) from employee);</w:t>
      </w:r>
    </w:p>
    <w:p w14:paraId="6B701026" w14:textId="7709B09B" w:rsidR="00CD744D" w:rsidRDefault="00CD744D" w:rsidP="00CD744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965CE9" wp14:editId="0CD23360">
            <wp:extent cx="4649470" cy="1844040"/>
            <wp:effectExtent l="0" t="0" r="0" b="381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4947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91621" w14:textId="4DFAD86E" w:rsidR="00CD744D" w:rsidRDefault="00CD744D" w:rsidP="00CD74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To show the details of that employee who have the maximum salary in the table using subqueries.</w:t>
      </w:r>
    </w:p>
    <w:p w14:paraId="2B4DDDD6" w14:textId="65442778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AB0070" w14:textId="62290D21" w:rsidR="00CD744D" w:rsidRDefault="00CD744D" w:rsidP="00CD74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select * from employee where id = (select id from employee where salary = (select max(salary) from employee));</w:t>
      </w:r>
    </w:p>
    <w:p w14:paraId="0CE41311" w14:textId="1B74B48D" w:rsidR="00CD744D" w:rsidRDefault="00CD744D" w:rsidP="00CD744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63E1A4" wp14:editId="6CDA12E4">
            <wp:extent cx="5731510" cy="975360"/>
            <wp:effectExtent l="0" t="0" r="2540" b="0"/>
            <wp:docPr id="35" name="Picture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5565" w14:textId="77777777" w:rsidR="00CD744D" w:rsidRDefault="00CD744D" w:rsidP="00CD744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858EB9" w14:textId="7B3E3428" w:rsidR="00CD744D" w:rsidRDefault="00CD744D" w:rsidP="00CD74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744D">
        <w:rPr>
          <w:rFonts w:ascii="Times New Roman" w:hAnsi="Times New Roman" w:cs="Times New Roman"/>
          <w:sz w:val="24"/>
          <w:szCs w:val="24"/>
        </w:rPr>
        <w:t>To select distinct address from employee.</w:t>
      </w:r>
    </w:p>
    <w:p w14:paraId="09AD8913" w14:textId="44940DEE" w:rsidR="000F6F66" w:rsidRDefault="00CD744D" w:rsidP="00CD744D">
      <w:pPr>
        <w:spacing w:before="24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744D">
        <w:rPr>
          <w:rFonts w:ascii="Times New Roman" w:hAnsi="Times New Roman" w:cs="Times New Roman"/>
          <w:sz w:val="24"/>
          <w:szCs w:val="24"/>
        </w:rPr>
        <w:t>select distinct(address) from employee;</w:t>
      </w:r>
    </w:p>
    <w:p w14:paraId="7EE74B75" w14:textId="4D4BE518" w:rsidR="00CD744D" w:rsidRPr="00DC37B1" w:rsidRDefault="00CD744D" w:rsidP="00CD744D"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A0B1CB" wp14:editId="76D19E0C">
            <wp:extent cx="3484880" cy="2216785"/>
            <wp:effectExtent l="0" t="0" r="1270" b="0"/>
            <wp:docPr id="36" name="Picture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8488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744D" w:rsidRPr="00DC3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793833"/>
    <w:multiLevelType w:val="hybridMultilevel"/>
    <w:tmpl w:val="073A86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67CE0"/>
    <w:multiLevelType w:val="hybridMultilevel"/>
    <w:tmpl w:val="7488F4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B6B5A"/>
    <w:multiLevelType w:val="hybridMultilevel"/>
    <w:tmpl w:val="59E068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167FA5"/>
    <w:multiLevelType w:val="hybridMultilevel"/>
    <w:tmpl w:val="FAA67B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141AAE"/>
    <w:multiLevelType w:val="hybridMultilevel"/>
    <w:tmpl w:val="A010075C"/>
    <w:lvl w:ilvl="0" w:tplc="40090011">
      <w:start w:val="1"/>
      <w:numFmt w:val="decimal"/>
      <w:lvlText w:val="%1)"/>
      <w:lvlJc w:val="left"/>
      <w:pPr>
        <w:ind w:left="40" w:hanging="360"/>
      </w:pPr>
    </w:lvl>
    <w:lvl w:ilvl="1" w:tplc="40090019" w:tentative="1">
      <w:start w:val="1"/>
      <w:numFmt w:val="lowerLetter"/>
      <w:lvlText w:val="%2."/>
      <w:lvlJc w:val="left"/>
      <w:pPr>
        <w:ind w:left="760" w:hanging="360"/>
      </w:pPr>
    </w:lvl>
    <w:lvl w:ilvl="2" w:tplc="4009001B" w:tentative="1">
      <w:start w:val="1"/>
      <w:numFmt w:val="lowerRoman"/>
      <w:lvlText w:val="%3."/>
      <w:lvlJc w:val="right"/>
      <w:pPr>
        <w:ind w:left="1480" w:hanging="180"/>
      </w:pPr>
    </w:lvl>
    <w:lvl w:ilvl="3" w:tplc="4009000F" w:tentative="1">
      <w:start w:val="1"/>
      <w:numFmt w:val="decimal"/>
      <w:lvlText w:val="%4."/>
      <w:lvlJc w:val="left"/>
      <w:pPr>
        <w:ind w:left="2200" w:hanging="360"/>
      </w:pPr>
    </w:lvl>
    <w:lvl w:ilvl="4" w:tplc="40090019" w:tentative="1">
      <w:start w:val="1"/>
      <w:numFmt w:val="lowerLetter"/>
      <w:lvlText w:val="%5."/>
      <w:lvlJc w:val="left"/>
      <w:pPr>
        <w:ind w:left="2920" w:hanging="360"/>
      </w:pPr>
    </w:lvl>
    <w:lvl w:ilvl="5" w:tplc="4009001B" w:tentative="1">
      <w:start w:val="1"/>
      <w:numFmt w:val="lowerRoman"/>
      <w:lvlText w:val="%6."/>
      <w:lvlJc w:val="right"/>
      <w:pPr>
        <w:ind w:left="3640" w:hanging="180"/>
      </w:pPr>
    </w:lvl>
    <w:lvl w:ilvl="6" w:tplc="4009000F" w:tentative="1">
      <w:start w:val="1"/>
      <w:numFmt w:val="decimal"/>
      <w:lvlText w:val="%7."/>
      <w:lvlJc w:val="left"/>
      <w:pPr>
        <w:ind w:left="4360" w:hanging="360"/>
      </w:pPr>
    </w:lvl>
    <w:lvl w:ilvl="7" w:tplc="40090019" w:tentative="1">
      <w:start w:val="1"/>
      <w:numFmt w:val="lowerLetter"/>
      <w:lvlText w:val="%8."/>
      <w:lvlJc w:val="left"/>
      <w:pPr>
        <w:ind w:left="5080" w:hanging="360"/>
      </w:pPr>
    </w:lvl>
    <w:lvl w:ilvl="8" w:tplc="4009001B" w:tentative="1">
      <w:start w:val="1"/>
      <w:numFmt w:val="lowerRoman"/>
      <w:lvlText w:val="%9."/>
      <w:lvlJc w:val="right"/>
      <w:pPr>
        <w:ind w:left="580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bY0NTYzMwZRSjpKwanFxZn5eSAFJrUA2DznqSwAAAA="/>
  </w:docVars>
  <w:rsids>
    <w:rsidRoot w:val="00585BD2"/>
    <w:rsid w:val="000D3D01"/>
    <w:rsid w:val="000F6F66"/>
    <w:rsid w:val="002704D8"/>
    <w:rsid w:val="002F65E3"/>
    <w:rsid w:val="004C4061"/>
    <w:rsid w:val="00585BD2"/>
    <w:rsid w:val="00707D87"/>
    <w:rsid w:val="007B53B5"/>
    <w:rsid w:val="007C4F2F"/>
    <w:rsid w:val="00994FA3"/>
    <w:rsid w:val="00BA2B09"/>
    <w:rsid w:val="00C64414"/>
    <w:rsid w:val="00C90370"/>
    <w:rsid w:val="00CD744D"/>
    <w:rsid w:val="00DC37B1"/>
    <w:rsid w:val="00DC4873"/>
    <w:rsid w:val="00DD54AC"/>
    <w:rsid w:val="00E96BAB"/>
    <w:rsid w:val="00F0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8779A"/>
  <w15:chartTrackingRefBased/>
  <w15:docId w15:val="{860BA251-2425-43EF-A5FC-5054F5D51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5B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26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jpe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jpe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0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Veer Singh</dc:creator>
  <cp:keywords/>
  <dc:description/>
  <cp:lastModifiedBy>Rahul Veer Singh</cp:lastModifiedBy>
  <cp:revision>10</cp:revision>
  <dcterms:created xsi:type="dcterms:W3CDTF">2021-04-06T03:39:00Z</dcterms:created>
  <dcterms:modified xsi:type="dcterms:W3CDTF">2021-04-06T05:59:00Z</dcterms:modified>
</cp:coreProperties>
</file>